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343359" w14:textId="6200B2D8" w:rsidR="00E258FD" w:rsidRPr="00EC653B" w:rsidRDefault="005674DF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  <w:r w:rsidRPr="00EC653B">
        <w:rPr>
          <w:rFonts w:ascii="Helvetica Light" w:eastAsia="Times New Roman" w:hAnsi="Helvetica Light" w:cs="Arial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34338D" wp14:editId="2F95AB8C">
                <wp:simplePos x="0" y="0"/>
                <wp:positionH relativeFrom="column">
                  <wp:posOffset>5143500</wp:posOffset>
                </wp:positionH>
                <wp:positionV relativeFrom="paragraph">
                  <wp:posOffset>170180</wp:posOffset>
                </wp:positionV>
                <wp:extent cx="2143125" cy="659765"/>
                <wp:effectExtent l="0" t="0" r="0" b="63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659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2" w14:textId="77777777" w:rsidR="00BC6C0C" w:rsidRDefault="00BC6C0C">
                            <w:r>
                              <w:rPr>
                                <w:noProof/>
                                <w:lang w:val="pt-PT" w:eastAsia="pt-PT"/>
                              </w:rPr>
                              <w:drawing>
                                <wp:inline distT="0" distB="0" distL="0" distR="0" wp14:anchorId="62343396" wp14:editId="62343397">
                                  <wp:extent cx="1211898" cy="616226"/>
                                  <wp:effectExtent l="0" t="0" r="7620" b="0"/>
                                  <wp:docPr id="4" name="Picture 4" descr="C:\Users\ayotho\Pictures\ECSE logo Fina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yotho\Pictures\ECSE logo Fina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1175" cy="6209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5pt;margin-top:13.4pt;width:168.75pt;height:51.9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" stroked="f">
                <v:textbox>
                  <w:txbxContent>
                    <w:p w14:paraId="62343392" w14:textId="77777777" w:rsidR="00BC6C0C" w:rsidRDefault="00BC6C0C">
                      <w:r>
                        <w:rPr>
                          <w:noProof/>
                          <w:lang w:val="pt-PT" w:eastAsia="pt-PT"/>
                        </w:rPr>
                        <w:drawing>
                          <wp:inline distT="0" distB="0" distL="0" distR="0" wp14:anchorId="62343396" wp14:editId="62343397">
                            <wp:extent cx="1211898" cy="616226"/>
                            <wp:effectExtent l="0" t="0" r="7620" b="0"/>
                            <wp:docPr id="4" name="Picture 4" descr="C:\Users\ayotho\Pictures\ECSE logo Fina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yotho\Pictures\ECSE logo Fina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1175" cy="6209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DC7" w:rsidRPr="00EC653B">
        <w:rPr>
          <w:rFonts w:ascii="Helvetica Light" w:eastAsia="Times New Roman" w:hAnsi="Helvetica Light" w:cs="Arial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34338B" wp14:editId="33FE02D3">
                <wp:simplePos x="0" y="0"/>
                <wp:positionH relativeFrom="column">
                  <wp:posOffset>-49696</wp:posOffset>
                </wp:positionH>
                <wp:positionV relativeFrom="paragraph">
                  <wp:posOffset>43732</wp:posOffset>
                </wp:positionV>
                <wp:extent cx="1643380" cy="795131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3380" cy="795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1" w14:textId="77777777" w:rsidR="00BC6C0C" w:rsidRDefault="00BC6C0C">
                            <w:r>
                              <w:rPr>
                                <w:noProof/>
                                <w:lang w:val="pt-PT" w:eastAsia="pt-PT"/>
                              </w:rPr>
                              <w:drawing>
                                <wp:inline distT="0" distB="0" distL="0" distR="0" wp14:anchorId="62343394" wp14:editId="62343395">
                                  <wp:extent cx="834887" cy="606287"/>
                                  <wp:effectExtent l="0" t="0" r="3810" b="3810"/>
                                  <wp:docPr id="1" name="Picture 1" descr="C:\Users\ayotho\Pictures\ei_logo_color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yotho\Pictures\ei_logo_color.g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698" cy="6134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B" id="_x0000_s1027" type="#_x0000_t202" style="position:absolute;margin-left:-3.9pt;margin-top:3.45pt;width:129.4pt;height:6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" stroked="f">
                <v:textbox>
                  <w:txbxContent>
                    <w:p w14:paraId="62343391" w14:textId="77777777" w:rsidR="00BC6C0C" w:rsidRDefault="00BC6C0C">
                      <w:r>
                        <w:rPr>
                          <w:noProof/>
                          <w:lang w:val="pt-PT" w:eastAsia="pt-PT"/>
                        </w:rPr>
                        <w:drawing>
                          <wp:inline distT="0" distB="0" distL="0" distR="0" wp14:anchorId="62343394" wp14:editId="62343395">
                            <wp:extent cx="834887" cy="606287"/>
                            <wp:effectExtent l="0" t="0" r="3810" b="3810"/>
                            <wp:docPr id="1" name="Picture 1" descr="C:\Users\ayotho\Pictures\ei_logo_color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yotho\Pictures\ei_logo_color.g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698" cy="6134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234335A" w14:textId="77777777" w:rsidR="00E258FD" w:rsidRPr="00EC653B" w:rsidRDefault="00BC6C0C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  <w:r w:rsidRPr="00EC653B">
        <w:rPr>
          <w:rFonts w:ascii="Helvetica Light" w:eastAsia="Times New Roman" w:hAnsi="Helvetica Light" w:cs="Arial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4338F" wp14:editId="62343390">
                <wp:simplePos x="0" y="0"/>
                <wp:positionH relativeFrom="column">
                  <wp:posOffset>-49427</wp:posOffset>
                </wp:positionH>
                <wp:positionV relativeFrom="paragraph">
                  <wp:posOffset>146101</wp:posOffset>
                </wp:positionV>
                <wp:extent cx="6841885" cy="4692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885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3" w14:textId="01D1F1A1" w:rsidR="00BC6C0C" w:rsidRPr="00EC653B" w:rsidRDefault="00EC653B" w:rsidP="00BC6C0C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pt-PT"/>
                              </w:rPr>
                            </w:pPr>
                            <w:r w:rsidRPr="00EC653B"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pt-PT"/>
                              </w:rPr>
                              <w:t>Questões de Orientação para Famíli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F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3.9pt;margin-top:11.5pt;width:538.75pt;height:3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" filled="f" stroked="f">
                <v:textbox>
                  <w:txbxContent>
                    <w:p w14:paraId="62343393" w14:textId="01D1F1A1" w:rsidR="00BC6C0C" w:rsidRPr="00EC653B" w:rsidRDefault="00EC653B" w:rsidP="00BC6C0C">
                      <w:pPr>
                        <w:jc w:val="center"/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pt-PT"/>
                        </w:rPr>
                      </w:pPr>
                      <w:r w:rsidRPr="00EC653B"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pt-PT"/>
                        </w:rPr>
                        <w:t>Questões de Orientação para Famílias</w:t>
                      </w:r>
                    </w:p>
                  </w:txbxContent>
                </v:textbox>
              </v:shape>
            </w:pict>
          </mc:Fallback>
        </mc:AlternateContent>
      </w:r>
    </w:p>
    <w:p w14:paraId="6234335B" w14:textId="77777777" w:rsidR="00E258FD" w:rsidRPr="00EC653B" w:rsidRDefault="00E258FD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</w:p>
    <w:p w14:paraId="6234335C" w14:textId="77777777" w:rsidR="00E258FD" w:rsidRPr="00EC653B" w:rsidRDefault="00E258FD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</w:p>
    <w:p w14:paraId="6234335D" w14:textId="4B66EB41" w:rsidR="00A448C0" w:rsidRPr="00EC653B" w:rsidRDefault="00EC653B" w:rsidP="00A448C0">
      <w:pPr>
        <w:spacing w:after="0" w:line="360" w:lineRule="auto"/>
        <w:rPr>
          <w:rFonts w:eastAsia="Times New Roman" w:cs="Arial"/>
          <w:sz w:val="24"/>
          <w:szCs w:val="24"/>
          <w:lang w:val="pt-PT"/>
        </w:rPr>
      </w:pPr>
      <w:r>
        <w:rPr>
          <w:rFonts w:eastAsia="Times New Roman" w:cs="Arial"/>
          <w:sz w:val="24"/>
          <w:szCs w:val="24"/>
          <w:lang w:val="pt-PT"/>
        </w:rPr>
        <w:t>Nome da Criança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0"/>
      <w:r w:rsidR="005674DF">
        <w:rPr>
          <w:rFonts w:eastAsia="Times New Roman" w:cs="Arial"/>
          <w:sz w:val="24"/>
          <w:szCs w:val="24"/>
          <w:lang w:val="pt-PT"/>
        </w:rPr>
        <w:t xml:space="preserve">                                       </w:t>
      </w:r>
      <w:r w:rsidR="00165412">
        <w:rPr>
          <w:rFonts w:eastAsia="Times New Roman" w:cs="Arial"/>
          <w:sz w:val="24"/>
          <w:szCs w:val="24"/>
          <w:lang w:val="pt-PT"/>
        </w:rPr>
        <w:t xml:space="preserve">                       </w:t>
      </w:r>
      <w:r>
        <w:rPr>
          <w:rFonts w:eastAsia="Times New Roman" w:cs="Arial"/>
          <w:sz w:val="24"/>
          <w:szCs w:val="24"/>
          <w:lang w:val="pt-PT"/>
        </w:rPr>
        <w:t>Data Nascimento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1"/>
      <w:r w:rsidR="00A448C0" w:rsidRPr="00EC653B">
        <w:rPr>
          <w:rFonts w:eastAsia="Times New Roman" w:cs="Arial"/>
          <w:sz w:val="24"/>
          <w:szCs w:val="24"/>
          <w:lang w:val="pt-PT"/>
        </w:rPr>
        <w:t xml:space="preserve"> </w:t>
      </w:r>
      <w:r w:rsidR="005674DF">
        <w:rPr>
          <w:rFonts w:eastAsia="Times New Roman" w:cs="Arial"/>
          <w:sz w:val="24"/>
          <w:szCs w:val="24"/>
          <w:lang w:val="pt-PT"/>
        </w:rPr>
        <w:t xml:space="preserve">                   </w:t>
      </w:r>
      <w:r w:rsidR="00165412">
        <w:rPr>
          <w:rFonts w:eastAsia="Times New Roman" w:cs="Arial"/>
          <w:sz w:val="24"/>
          <w:szCs w:val="24"/>
          <w:lang w:val="pt-PT"/>
        </w:rPr>
        <w:t xml:space="preserve">                         </w:t>
      </w:r>
      <w:r w:rsidR="00A448C0" w:rsidRPr="00EC653B">
        <w:rPr>
          <w:rFonts w:eastAsia="Times New Roman" w:cs="Arial"/>
          <w:sz w:val="24"/>
          <w:szCs w:val="24"/>
          <w:lang w:val="pt-PT"/>
        </w:rPr>
        <w:t>Dat</w:t>
      </w:r>
      <w:r>
        <w:rPr>
          <w:rFonts w:eastAsia="Times New Roman" w:cs="Arial"/>
          <w:sz w:val="24"/>
          <w:szCs w:val="24"/>
          <w:lang w:val="pt-PT"/>
        </w:rPr>
        <w:t>a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2"/>
      <w:r w:rsidR="00A448C0" w:rsidRPr="00EC653B">
        <w:rPr>
          <w:rFonts w:eastAsia="Times New Roman" w:cs="Arial"/>
          <w:sz w:val="24"/>
          <w:szCs w:val="24"/>
          <w:lang w:val="pt-PT"/>
        </w:rPr>
        <w:t xml:space="preserve"> </w:t>
      </w:r>
    </w:p>
    <w:p w14:paraId="6234335E" w14:textId="44686038" w:rsidR="00A448C0" w:rsidRPr="00EC653B" w:rsidRDefault="00EC653B" w:rsidP="00A448C0">
      <w:pPr>
        <w:spacing w:line="360" w:lineRule="auto"/>
        <w:rPr>
          <w:rFonts w:eastAsia="Times New Roman" w:cs="Arial"/>
          <w:sz w:val="24"/>
          <w:szCs w:val="24"/>
          <w:lang w:val="pt-PT"/>
        </w:rPr>
      </w:pPr>
      <w:r>
        <w:rPr>
          <w:rFonts w:eastAsia="Times New Roman" w:cs="Arial"/>
          <w:sz w:val="24"/>
          <w:szCs w:val="24"/>
          <w:lang w:val="pt-PT"/>
        </w:rPr>
        <w:t>Nome do Progenitor ou Responsável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3"/>
      <w:r w:rsidR="005674DF">
        <w:rPr>
          <w:rFonts w:eastAsia="Times New Roman" w:cs="Arial"/>
          <w:sz w:val="24"/>
          <w:szCs w:val="24"/>
          <w:lang w:val="pt-PT"/>
        </w:rPr>
        <w:t xml:space="preserve">                     </w:t>
      </w:r>
      <w:r w:rsidR="00165412">
        <w:rPr>
          <w:rFonts w:eastAsia="Times New Roman" w:cs="Arial"/>
          <w:sz w:val="24"/>
          <w:szCs w:val="24"/>
          <w:lang w:val="pt-PT"/>
        </w:rPr>
        <w:t xml:space="preserve">      </w:t>
      </w:r>
      <w:r>
        <w:rPr>
          <w:rFonts w:eastAsia="Times New Roman" w:cs="Arial"/>
          <w:sz w:val="24"/>
          <w:szCs w:val="24"/>
          <w:lang w:val="pt-PT"/>
        </w:rPr>
        <w:t>Relacionamento com a Criança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4"/>
    </w:p>
    <w:tbl>
      <w:tblPr>
        <w:tblW w:w="11250" w:type="dxa"/>
        <w:tblInd w:w="-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17"/>
        <w:gridCol w:w="5033"/>
      </w:tblGrid>
      <w:tr w:rsidR="00A448C0" w:rsidRPr="00BD41B4" w14:paraId="62343360" w14:textId="77777777" w:rsidTr="00BD41B4">
        <w:trPr>
          <w:trHeight w:val="1238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5F" w14:textId="2B71BD36" w:rsidR="00BF68C7" w:rsidRPr="00EC653B" w:rsidRDefault="00BF68C7" w:rsidP="00BD41B4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Os pais e responsáveis são parceiro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s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essenciais para entender como o seu filho aprende, como se comunica, como interage com outras crianças e adultos e 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como 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tenta ter as suas necessidades correspondidas.</w:t>
            </w:r>
            <w:r w:rsidR="00EF1A19" w:rsidRPr="00EC653B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Ao r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esponder às perguntas abaixo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,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fornecerá informações valiosas sobre os comportamentos e habilidades do seu filho nas rotinas e atividades diárias.</w:t>
            </w:r>
            <w:r w:rsidR="00EF1A19" w:rsidRPr="00EC653B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Além disso, informe-nos se tiver alguma dúvida em cada área. </w:t>
            </w:r>
          </w:p>
        </w:tc>
      </w:tr>
      <w:tr w:rsidR="00A448C0" w:rsidRPr="00EC653B" w14:paraId="62343364" w14:textId="77777777" w:rsidTr="00BD41B4">
        <w:trPr>
          <w:trHeight w:val="581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1" w14:textId="6BD71772" w:rsidR="00A448C0" w:rsidRPr="00EC653B" w:rsidRDefault="00734034" w:rsidP="00894B11">
            <w:pPr>
              <w:pStyle w:val="TableStyle2"/>
              <w:jc w:val="center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Como o seu filho</w:t>
            </w:r>
            <w:r w:rsidR="00A448C0" w:rsidRPr="00EC653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:</w:t>
            </w:r>
          </w:p>
        </w:tc>
        <w:tc>
          <w:tcPr>
            <w:tcW w:w="50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2" w14:textId="5310F709" w:rsidR="00A448C0" w:rsidRPr="00EC653B" w:rsidRDefault="00A448C0" w:rsidP="00894B11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</w:pPr>
            <w:r w:rsidRPr="00EC653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P</w:t>
            </w:r>
            <w:r w:rsidR="00734034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or favor, forneça exemplos</w:t>
            </w:r>
            <w:r w:rsidRPr="00EC653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:</w:t>
            </w:r>
          </w:p>
          <w:p w14:paraId="62343363" w14:textId="52AD7B98" w:rsidR="00562708" w:rsidRPr="00EC653B" w:rsidRDefault="00562708" w:rsidP="002F2214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18"/>
                <w:szCs w:val="18"/>
                <w:lang w:val="pt-PT"/>
              </w:rPr>
            </w:pPr>
          </w:p>
        </w:tc>
      </w:tr>
      <w:tr w:rsidR="000666B9" w:rsidRPr="00BD41B4" w14:paraId="62343373" w14:textId="77777777" w:rsidTr="00BD41B4">
        <w:trPr>
          <w:trHeight w:val="338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2" w14:textId="45E7570B" w:rsidR="000666B9" w:rsidRPr="00EC653B" w:rsidRDefault="000666B9" w:rsidP="00957F55">
            <w:pPr>
              <w:pStyle w:val="TableStyle2"/>
              <w:tabs>
                <w:tab w:val="right" w:pos="1267"/>
                <w:tab w:val="right" w:pos="1333"/>
              </w:tabs>
              <w:jc w:val="center"/>
              <w:rPr>
                <w:rFonts w:asciiTheme="minorHAnsi" w:hAnsiTheme="minorHAnsi"/>
                <w:b/>
                <w:sz w:val="28"/>
                <w:szCs w:val="28"/>
                <w:u w:val="single"/>
                <w:lang w:val="pt-PT"/>
              </w:rPr>
            </w:pPr>
            <w:r w:rsidRPr="00EC653B">
              <w:rPr>
                <w:rFonts w:asciiTheme="minorHAnsi" w:hAnsiTheme="minorHAnsi"/>
                <w:b/>
                <w:sz w:val="28"/>
                <w:szCs w:val="28"/>
                <w:u w:val="single"/>
                <w:lang w:val="pt-PT"/>
              </w:rPr>
              <w:t>De</w:t>
            </w:r>
            <w:r w:rsidR="00957F55">
              <w:rPr>
                <w:rFonts w:asciiTheme="minorHAnsi" w:hAnsiTheme="minorHAnsi"/>
                <w:b/>
                <w:sz w:val="28"/>
                <w:szCs w:val="28"/>
                <w:u w:val="single"/>
                <w:lang w:val="pt-PT"/>
              </w:rPr>
              <w:t>senvolve Competências Sociais Emocionais Positivas</w:t>
            </w:r>
          </w:p>
        </w:tc>
      </w:tr>
      <w:tr w:rsidR="000666B9" w:rsidRPr="00BD41B4" w14:paraId="799D62BC" w14:textId="77777777" w:rsidTr="00532152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E60B7" w14:textId="0C2B73C3" w:rsidR="000666B9" w:rsidRPr="00EC653B" w:rsidRDefault="007F147C" w:rsidP="008E02EE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Relaciona-se com os cuidadores</w:t>
            </w:r>
            <w:r w:rsidR="000666B9"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?                                                             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>
              <w:rPr>
                <w:rFonts w:asciiTheme="minorHAnsi" w:eastAsia="Helvetica Neue Light" w:hAnsiTheme="minorHAnsi" w:cs="Helvetica Neue Light"/>
                <w:i/>
                <w:lang w:val="pt-PT"/>
              </w:rPr>
              <w:t>responder a, iniciar e manter interações, separar apropriadamente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94D8D" w14:textId="1978F7E9" w:rsidR="000666B9" w:rsidRPr="003E26B8" w:rsidRDefault="003E26B8" w:rsidP="00894B11">
            <w:pPr>
              <w:pStyle w:val="Default"/>
              <w:rPr>
                <w:rFonts w:asciiTheme="minorHAnsi" w:hAnsiTheme="minorHAnsi" w:cs="Arial Unicode MS"/>
                <w:b/>
                <w:lang w:val="pt-PT"/>
              </w:rPr>
            </w:pPr>
            <w:r w:rsidRPr="003E26B8">
              <w:rPr>
                <w:rFonts w:asciiTheme="minorHAnsi" w:hAnsiTheme="minorHAnsi" w:cs="Arial Unicode MS"/>
                <w:b/>
                <w:lang w:val="pt-PT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3E26B8">
              <w:rPr>
                <w:rFonts w:asciiTheme="minorHAnsi" w:hAnsiTheme="minorHAnsi" w:cs="Arial Unicode MS"/>
                <w:b/>
                <w:lang w:val="pt-PT"/>
              </w:rPr>
              <w:instrText xml:space="preserve"> FORMTEXT </w:instrText>
            </w:r>
            <w:r w:rsidRPr="003E26B8">
              <w:rPr>
                <w:rFonts w:asciiTheme="minorHAnsi" w:hAnsiTheme="minorHAnsi" w:cs="Arial Unicode MS"/>
                <w:b/>
                <w:lang w:val="pt-PT"/>
              </w:rPr>
            </w:r>
            <w:r w:rsidRPr="003E26B8">
              <w:rPr>
                <w:rFonts w:asciiTheme="minorHAnsi" w:hAnsiTheme="minorHAnsi" w:cs="Arial Unicode MS"/>
                <w:b/>
                <w:lang w:val="pt-PT"/>
              </w:rPr>
              <w:fldChar w:fldCharType="separate"/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lang w:val="pt-PT"/>
              </w:rPr>
              <w:fldChar w:fldCharType="end"/>
            </w:r>
            <w:bookmarkEnd w:id="5"/>
          </w:p>
          <w:p w14:paraId="1B612A38" w14:textId="36005E4F" w:rsidR="00F62371" w:rsidRPr="00EC653B" w:rsidRDefault="00F62371" w:rsidP="00894B11">
            <w:pPr>
              <w:pStyle w:val="Default"/>
              <w:rPr>
                <w:rFonts w:asciiTheme="minorHAnsi" w:hAnsiTheme="minorHAnsi" w:cs="Arial Unicode MS"/>
                <w:b/>
                <w:u w:val="single"/>
                <w:lang w:val="pt-PT"/>
              </w:rPr>
            </w:pPr>
          </w:p>
        </w:tc>
      </w:tr>
      <w:tr w:rsidR="000666B9" w:rsidRPr="00BD41B4" w14:paraId="5C2847D6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7E79C" w14:textId="7B4E76AB" w:rsidR="007F147C" w:rsidRPr="007F147C" w:rsidRDefault="007F147C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24"/>
                <w:szCs w:val="24"/>
                <w:u w:val="single"/>
                <w:lang w:val="pt-PT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Corresponde a outras pessoas numa variedade de ambientes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?                                     </w:t>
            </w:r>
          </w:p>
          <w:p w14:paraId="5F865460" w14:textId="690F7E5F" w:rsidR="000666B9" w:rsidRPr="00EC653B" w:rsidRDefault="000666B9" w:rsidP="007F147C">
            <w:pPr>
              <w:pStyle w:val="TableStyle2"/>
              <w:tabs>
                <w:tab w:val="right" w:pos="1267"/>
                <w:tab w:val="right" w:pos="1333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 w:rsidR="007F147C">
              <w:rPr>
                <w:rFonts w:asciiTheme="minorHAnsi" w:eastAsia="Helvetica Neue Light" w:hAnsiTheme="minorHAnsi" w:cs="Helvetica Neue Light"/>
                <w:i/>
                <w:lang w:val="pt-PT"/>
              </w:rPr>
              <w:t>consciencialização, cuidado, responder/oferecer saudações, responder ao próprio/nomes de outros nomes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50D7F" w14:textId="3FAEF8A1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6"/>
          </w:p>
          <w:p w14:paraId="5CA83798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565D6B45" w14:textId="63383451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3F5FE02F" w14:textId="79FC12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697B291E" w14:textId="77777777" w:rsidTr="00165412">
        <w:trPr>
          <w:trHeight w:val="86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F8721" w14:textId="476796E3" w:rsidR="000666B9" w:rsidRPr="00EC653B" w:rsidRDefault="007F147C" w:rsidP="007F147C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Interage com os colegas</w:t>
            </w:r>
            <w:r w:rsidR="000666B9"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?                                                    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>
              <w:rPr>
                <w:rFonts w:asciiTheme="minorHAnsi" w:eastAsia="Helvetica Neue Light" w:hAnsiTheme="minorHAnsi" w:cs="Helvetica Neue Light"/>
                <w:i/>
                <w:lang w:val="pt-PT"/>
              </w:rPr>
              <w:t>consciencialização com os outros, responder, iniciar e manter interações, partilhar e resolver conflitos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sz w:val="24"/>
                <w:szCs w:val="24"/>
                <w:lang w:val="pt-PT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FCAFE" w14:textId="2C44DDBA" w:rsidR="00165412" w:rsidRPr="00165412" w:rsidRDefault="003E26B8" w:rsidP="0016541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7"/>
          </w:p>
        </w:tc>
      </w:tr>
      <w:tr w:rsidR="000666B9" w:rsidRPr="00BD41B4" w14:paraId="4CBD1179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0E267" w14:textId="77777777" w:rsidR="000A074B" w:rsidRPr="000A074B" w:rsidRDefault="000666B9" w:rsidP="000A074B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En</w:t>
            </w:r>
            <w:r w:rsidR="000A07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volve-se em jogos sociais e comunica-se com outras pessoas? </w:t>
            </w:r>
          </w:p>
          <w:p w14:paraId="34E5629A" w14:textId="18D9EC64" w:rsidR="000666B9" w:rsidRPr="00EC653B" w:rsidRDefault="000666B9" w:rsidP="00552F1C">
            <w:pPr>
              <w:pStyle w:val="TableStyle2"/>
              <w:tabs>
                <w:tab w:val="right" w:pos="1267"/>
                <w:tab w:val="right" w:pos="1333"/>
              </w:tabs>
              <w:ind w:left="360"/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respond</w:t>
            </w:r>
            <w:r w:rsidR="008E02EE">
              <w:rPr>
                <w:rFonts w:asciiTheme="minorHAnsi" w:eastAsia="Helvetica Neue Light" w:hAnsiTheme="minorHAnsi" w:cs="Helvetica Neue Light"/>
                <w:i/>
                <w:lang w:val="pt-PT"/>
              </w:rPr>
              <w:t>e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>r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 xml:space="preserve"> 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>a/iniciar/sustentar jogos e comunicação social, envolver-se em atividades mútuas com atenção conjunta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1B023" w14:textId="1B8EB20B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8"/>
          </w:p>
          <w:p w14:paraId="105CB370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4F835CA2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5F048DB4" w14:textId="3F1A7D1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46EB7EF2" w14:textId="77777777" w:rsidTr="00165412">
        <w:trPr>
          <w:trHeight w:val="91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43C0E" w14:textId="2BA67EDF" w:rsidR="000666B9" w:rsidRPr="00EC653B" w:rsidRDefault="000666B9" w:rsidP="000A074B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Adapt</w:t>
            </w:r>
            <w:r w:rsidR="000A07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a-se às mudanças no ambiente ou nas rotinas</w:t>
            </w: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? </w:t>
            </w:r>
            <w:r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          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transi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 xml:space="preserve">ção entre atividades, responder a configurações/interações novas/familiares, comportar-se de forma a participar, seguir regras)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90097" w14:textId="0F8D4816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9"/>
          </w:p>
          <w:p w14:paraId="22B6C2C6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1690AA8C" w14:textId="4104E916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4A8CB4D2" w14:textId="77777777" w:rsidTr="00532152">
        <w:trPr>
          <w:trHeight w:val="113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1EBB2" w14:textId="320C784E" w:rsidR="000666B9" w:rsidRPr="00EC653B" w:rsidRDefault="000666B9" w:rsidP="000A074B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Express</w:t>
            </w:r>
            <w:r w:rsidR="000A07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a as suas próprias emoções e responde às emoções dos outros?</w:t>
            </w:r>
            <w:r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                                                                            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>gerir sentimentos, mostrar orgulho, entusiasmo, frustração, demonstrar afeto, reconhecer/confortar outros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E1AB7" w14:textId="7D6314BA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10"/>
          </w:p>
          <w:p w14:paraId="61C1CAF1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722AD21E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546BE713" w14:textId="26CBA198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4DCD3A19" w14:textId="77777777" w:rsidTr="007B33DF">
        <w:trPr>
          <w:trHeight w:val="7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0F82A" w14:textId="4AEA610B" w:rsidR="000666B9" w:rsidRPr="00EC653B" w:rsidRDefault="000666B9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  <w:lang w:val="pt-PT"/>
              </w:rPr>
            </w:pPr>
          </w:p>
        </w:tc>
      </w:tr>
      <w:tr w:rsidR="003B3351" w:rsidRPr="00BD41B4" w14:paraId="62343380" w14:textId="77777777" w:rsidTr="00532152">
        <w:trPr>
          <w:trHeight w:val="43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F" w14:textId="691D2626" w:rsidR="003B3351" w:rsidRPr="00EC653B" w:rsidRDefault="003B3351" w:rsidP="000A074B">
            <w:pPr>
              <w:jc w:val="center"/>
              <w:rPr>
                <w:sz w:val="28"/>
                <w:szCs w:val="28"/>
                <w:lang w:val="pt-PT"/>
              </w:rPr>
            </w:pPr>
            <w:r w:rsidRPr="00EC653B">
              <w:rPr>
                <w:b/>
                <w:sz w:val="28"/>
                <w:szCs w:val="28"/>
                <w:u w:val="single"/>
                <w:lang w:val="pt-PT"/>
              </w:rPr>
              <w:t>A</w:t>
            </w:r>
            <w:r w:rsidR="000A074B">
              <w:rPr>
                <w:b/>
                <w:sz w:val="28"/>
                <w:szCs w:val="28"/>
                <w:u w:val="single"/>
                <w:lang w:val="pt-PT"/>
              </w:rPr>
              <w:t>dquirir e Usar Conhecimentos e Competências</w:t>
            </w:r>
          </w:p>
        </w:tc>
      </w:tr>
      <w:tr w:rsidR="003B3351" w:rsidRPr="00BD41B4" w14:paraId="6DDEDCE4" w14:textId="77777777" w:rsidTr="00C81BAD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883CB" w14:textId="7A70F1C9" w:rsidR="003B3351" w:rsidRPr="00EC653B" w:rsidRDefault="000A074B" w:rsidP="000A074B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Mostra interesse em aprender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="003B3351"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                 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explor</w:t>
            </w:r>
            <w:r>
              <w:rPr>
                <w:rFonts w:asciiTheme="minorHAnsi" w:eastAsia="Helvetica Light" w:hAnsiTheme="minorHAnsi" w:cs="Helvetica Light"/>
                <w:i/>
                <w:lang w:val="pt-PT"/>
              </w:rPr>
              <w:t>a o ambiente, lembra-se de rotinas familiares, presta atenção e permanece na tarefa, mostra entusiasmo e consciência, imita e repete ações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37DF" w14:textId="5484E045" w:rsidR="003B335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1"/>
          </w:p>
          <w:p w14:paraId="5184C74E" w14:textId="2FE32124" w:rsidR="00016514" w:rsidRPr="00EC653B" w:rsidRDefault="00016514" w:rsidP="00C02132">
            <w:pPr>
              <w:rPr>
                <w:lang w:val="pt-PT"/>
              </w:rPr>
            </w:pPr>
          </w:p>
        </w:tc>
      </w:tr>
      <w:tr w:rsidR="003B3351" w:rsidRPr="00BD41B4" w14:paraId="35E0B23C" w14:textId="77777777" w:rsidTr="00532152">
        <w:trPr>
          <w:trHeight w:val="72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D03B4" w14:textId="1FE27050" w:rsidR="003B3351" w:rsidRPr="00EC653B" w:rsidRDefault="003B3351" w:rsidP="000A074B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lastRenderedPageBreak/>
              <w:t>Us</w:t>
            </w:r>
            <w:r w:rsidR="000A074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a a resolução de problemas</w:t>
            </w:r>
            <w:r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   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 w:rsidR="000A074B">
              <w:rPr>
                <w:rFonts w:asciiTheme="minorHAnsi" w:eastAsia="Helvetica Light" w:hAnsiTheme="minorHAnsi" w:cs="Helvetica Light"/>
                <w:i/>
                <w:lang w:val="pt-PT"/>
              </w:rPr>
              <w:t>descobrir coisas, tentativa e erro, lembrar etapas/ações, usar ações intencionais, experimentar ações novas e existentes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  <w:r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3C104" w14:textId="47CF9820" w:rsidR="00016514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2"/>
          </w:p>
        </w:tc>
      </w:tr>
      <w:tr w:rsidR="003B3351" w:rsidRPr="00BD41B4" w14:paraId="1C2590EC" w14:textId="77777777" w:rsidTr="00532152">
        <w:trPr>
          <w:trHeight w:val="86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28456" w14:textId="461C10A3" w:rsidR="003B3351" w:rsidRPr="00EC653B" w:rsidRDefault="003B3351" w:rsidP="0006210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En</w:t>
            </w:r>
            <w:r w:rsidR="006A3C26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volve-se em jogos intencionais?</w:t>
            </w:r>
            <w:r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           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 w:rsidR="00062101">
              <w:rPr>
                <w:rFonts w:asciiTheme="minorHAnsi" w:eastAsia="Helvetica Light" w:hAnsiTheme="minorHAnsi" w:cs="Helvetica Light"/>
                <w:i/>
                <w:lang w:val="pt-PT"/>
              </w:rPr>
              <w:t>consciência e exploração precoces, usar objetos como pretendido, construir, fingir, fazer de conta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B973B" w14:textId="4778679A" w:rsidR="00016514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3"/>
          </w:p>
        </w:tc>
      </w:tr>
      <w:tr w:rsidR="003B3351" w:rsidRPr="00BD41B4" w14:paraId="6AAD1589" w14:textId="77777777" w:rsidTr="00532152">
        <w:trPr>
          <w:trHeight w:val="100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56315" w14:textId="054A46CE" w:rsidR="003B3351" w:rsidRPr="00EC653B" w:rsidRDefault="00642C67" w:rsidP="00642C67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Entende os conceitos pré-académicos e de alfabetização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="003B3351"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>
              <w:rPr>
                <w:rFonts w:asciiTheme="minorHAnsi" w:eastAsia="Helvetica Light" w:hAnsiTheme="minorHAnsi" w:cs="Helvetica Light"/>
                <w:i/>
                <w:lang w:val="pt-PT"/>
              </w:rPr>
              <w:t>semelhanças e diferenças entre coisas, correspondência/classificação, tamanho/cor/forma/números, desfruta e participa em histórias/livros, escrita precoce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030E" w14:textId="2A44908B" w:rsidR="003B335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4"/>
          </w:p>
        </w:tc>
      </w:tr>
      <w:tr w:rsidR="003B3351" w:rsidRPr="00EC653B" w14:paraId="64DB24A8" w14:textId="77777777" w:rsidTr="00532152">
        <w:trPr>
          <w:trHeight w:val="50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026BA" w14:textId="1DBE1C96" w:rsidR="003B3351" w:rsidRPr="00EC653B" w:rsidRDefault="00552F1C" w:rsidP="00552F1C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Mostra p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rogress</w:t>
            </w:r>
            <w:r w:rsidR="00642C67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o de sons para palavras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="003B3351"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 w:rsidR="00642C67">
              <w:rPr>
                <w:rFonts w:asciiTheme="minorHAnsi" w:eastAsia="Helvetica Light" w:hAnsiTheme="minorHAnsi" w:cs="Helvetica Light"/>
                <w:i/>
                <w:lang w:val="pt-PT"/>
              </w:rPr>
              <w:t>aprende/usa novos sons/palavras/frases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A6E03" w14:textId="0B52C167" w:rsidR="00F6237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5"/>
          </w:p>
        </w:tc>
      </w:tr>
      <w:tr w:rsidR="003B3351" w:rsidRPr="00BD41B4" w14:paraId="387AE855" w14:textId="77777777" w:rsidTr="0053215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A2A61" w14:textId="6D17120C" w:rsidR="003B3351" w:rsidRPr="00EC653B" w:rsidRDefault="00AE6031" w:rsidP="00341000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 xml:space="preserve">Compreende as perguntas feitas e as instruções dadas?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respond</w:t>
            </w:r>
            <w:r>
              <w:rPr>
                <w:rFonts w:asciiTheme="minorHAnsi" w:eastAsia="Helvetica Light" w:hAnsiTheme="minorHAnsi" w:cs="Helvetica Light"/>
                <w:i/>
                <w:lang w:val="pt-PT"/>
              </w:rPr>
              <w:t>e a gestos e palavras/</w:t>
            </w:r>
            <w:r w:rsidR="00341000">
              <w:rPr>
                <w:rFonts w:asciiTheme="minorHAnsi" w:eastAsia="Helvetica Light" w:hAnsiTheme="minorHAnsi" w:cs="Helvetica Light"/>
                <w:i/>
                <w:lang w:val="pt-PT"/>
              </w:rPr>
              <w:t>solicitações/perguntas cada vez mais complexas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8B3E9" w14:textId="695E715D" w:rsidR="003B335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6"/>
          </w:p>
        </w:tc>
      </w:tr>
      <w:tr w:rsidR="003B3351" w:rsidRPr="00BD41B4" w14:paraId="69C582D8" w14:textId="77777777" w:rsidTr="007B33DF">
        <w:trPr>
          <w:trHeight w:val="10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C0340" w14:textId="2813DD97" w:rsidR="003B3351" w:rsidRPr="00EC653B" w:rsidRDefault="003B3351" w:rsidP="003B3351">
            <w:pPr>
              <w:pStyle w:val="TableStyle2"/>
              <w:rPr>
                <w:rFonts w:asciiTheme="minorHAnsi" w:hAnsiTheme="minorHAnsi"/>
                <w:b/>
                <w:sz w:val="16"/>
                <w:szCs w:val="16"/>
                <w:u w:val="single"/>
                <w:lang w:val="pt-PT"/>
              </w:rPr>
            </w:pPr>
          </w:p>
        </w:tc>
      </w:tr>
      <w:tr w:rsidR="00443A82" w:rsidRPr="00BD41B4" w14:paraId="62343389" w14:textId="77777777" w:rsidTr="00E57FD5">
        <w:trPr>
          <w:trHeight w:val="28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88" w14:textId="6FA2481A" w:rsidR="00443A82" w:rsidRPr="00EC653B" w:rsidRDefault="00443A82" w:rsidP="00341000">
            <w:pPr>
              <w:jc w:val="center"/>
              <w:rPr>
                <w:sz w:val="28"/>
                <w:szCs w:val="28"/>
                <w:lang w:val="pt-PT"/>
              </w:rPr>
            </w:pPr>
            <w:r w:rsidRPr="00EC653B">
              <w:rPr>
                <w:b/>
                <w:sz w:val="28"/>
                <w:szCs w:val="28"/>
                <w:u w:val="single"/>
                <w:lang w:val="pt-PT"/>
              </w:rPr>
              <w:t>T</w:t>
            </w:r>
            <w:r w:rsidR="00341000">
              <w:rPr>
                <w:b/>
                <w:sz w:val="28"/>
                <w:szCs w:val="28"/>
                <w:u w:val="single"/>
                <w:lang w:val="pt-PT"/>
              </w:rPr>
              <w:t>ome as Medidas Adequadas para Corresponder às Necessidades</w:t>
            </w:r>
          </w:p>
        </w:tc>
      </w:tr>
      <w:tr w:rsidR="00443A82" w:rsidRPr="00BD41B4" w14:paraId="7779EBAB" w14:textId="77777777" w:rsidTr="00443A82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0B435" w14:textId="77777777" w:rsidR="00341000" w:rsidRDefault="00341000" w:rsidP="00341000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Movimenta e manipula coisas para corresponder às necessidades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</w:t>
            </w:r>
          </w:p>
          <w:p w14:paraId="4CFC75B2" w14:textId="120F11DC" w:rsidR="00443A82" w:rsidRPr="00EC653B" w:rsidRDefault="00443A82" w:rsidP="00341000">
            <w:pPr>
              <w:pStyle w:val="TableStyle2"/>
              <w:ind w:left="360"/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 w:rsidR="00341000">
              <w:rPr>
                <w:rFonts w:asciiTheme="minorHAnsi" w:hAnsiTheme="minorHAnsi"/>
                <w:bCs/>
                <w:i/>
                <w:lang w:val="pt-PT"/>
              </w:rPr>
              <w:t>movimentos iniciais – rolar, gatinhar, caminhar, correr, pular, escalar e o uso de braços/mãos/dedos para brincar e corresponder às necessidades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C118C" w14:textId="1B96F640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7"/>
          </w:p>
        </w:tc>
      </w:tr>
      <w:tr w:rsidR="00443A82" w:rsidRPr="00BD41B4" w14:paraId="7DC8007B" w14:textId="77777777" w:rsidTr="00443A82">
        <w:trPr>
          <w:trHeight w:val="806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52E7B9" w14:textId="721E1276" w:rsidR="00443A82" w:rsidRPr="00EC653B" w:rsidRDefault="00341000" w:rsidP="00341000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Come e bebe com crescente independência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            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>
              <w:rPr>
                <w:rFonts w:asciiTheme="minorHAnsi" w:hAnsiTheme="minorHAnsi"/>
                <w:bCs/>
                <w:i/>
                <w:lang w:val="pt-PT"/>
              </w:rPr>
              <w:t>chuchar/engolir, mastigar, morder, alimentar os dedos, usar utensílios, segurar o biberão, beber em copos, tipo de comida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06D90" w14:textId="0D6D3CAC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8"/>
          </w:p>
        </w:tc>
      </w:tr>
      <w:tr w:rsidR="00443A82" w:rsidRPr="00BD41B4" w14:paraId="244BD543" w14:textId="77777777" w:rsidTr="00165412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76059" w14:textId="4595DC09" w:rsidR="00443A82" w:rsidRPr="00EC653B" w:rsidRDefault="00341000" w:rsidP="00341000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Veste-se e despe-se com crescente independência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         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>
              <w:rPr>
                <w:rFonts w:asciiTheme="minorHAnsi" w:hAnsiTheme="minorHAnsi"/>
                <w:bCs/>
                <w:i/>
                <w:lang w:val="pt-PT"/>
              </w:rPr>
              <w:t>ajuda a vestir, tira, coloca sapatos e roupas, desfaz/faz fechos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254E" w14:textId="6C10F023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9"/>
          </w:p>
        </w:tc>
      </w:tr>
      <w:tr w:rsidR="00443A82" w:rsidRPr="00BD41B4" w14:paraId="0524C4E2" w14:textId="77777777" w:rsidTr="00443A82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A774A" w14:textId="77777777" w:rsidR="00086383" w:rsidRDefault="00086383" w:rsidP="00086383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Fralda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/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casa de banho e lavagem com maior independência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?                </w:t>
            </w:r>
          </w:p>
          <w:p w14:paraId="0C414076" w14:textId="29A78F90" w:rsidR="00443A82" w:rsidRPr="00EC653B" w:rsidRDefault="00443A82" w:rsidP="00086383">
            <w:pPr>
              <w:pStyle w:val="TableStyle2"/>
              <w:ind w:left="360"/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 w:rsidR="00086383">
              <w:rPr>
                <w:rFonts w:asciiTheme="minorHAnsi" w:hAnsiTheme="minorHAnsi"/>
                <w:bCs/>
                <w:i/>
                <w:lang w:val="pt-PT"/>
              </w:rPr>
              <w:t>levanta as pernas, atira a fralda, senta-se no bacio, lava as mãos, escova os dentes, ajuda no banho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2AF88" w14:textId="327B0638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20"/>
          </w:p>
        </w:tc>
      </w:tr>
      <w:tr w:rsidR="00443A82" w:rsidRPr="00BD41B4" w14:paraId="06B0517D" w14:textId="77777777" w:rsidTr="00443A8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1C8B9" w14:textId="3FD4A72B" w:rsidR="00443A82" w:rsidRPr="00EC653B" w:rsidRDefault="00443A82" w:rsidP="00086383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Com</w:t>
            </w:r>
            <w:r w:rsidR="00086383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unica necessidades</w:t>
            </w:r>
            <w:r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?                                                                       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 w:rsidR="00086383">
              <w:rPr>
                <w:rFonts w:asciiTheme="minorHAnsi" w:hAnsiTheme="minorHAnsi"/>
                <w:bCs/>
                <w:i/>
                <w:lang w:val="pt-PT"/>
              </w:rPr>
              <w:t>indica fome, necessidade de troca de fralda, sono, expressa desconforto, dor, solicita/rejeita comida, expressa escolha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E4B01" w14:textId="55AAE416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21"/>
          </w:p>
        </w:tc>
      </w:tr>
      <w:tr w:rsidR="00443A82" w:rsidRPr="00BD41B4" w14:paraId="55978917" w14:textId="77777777" w:rsidTr="00443A82">
        <w:trPr>
          <w:trHeight w:val="57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E002" w14:textId="16EA648E" w:rsidR="00443A82" w:rsidRPr="00EC653B" w:rsidRDefault="00086383" w:rsidP="00086383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Mostra consciencialização de segurança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                                                           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(identif</w:t>
            </w:r>
            <w:r>
              <w:rPr>
                <w:rFonts w:asciiTheme="minorHAnsi" w:hAnsiTheme="minorHAnsi"/>
                <w:bCs/>
                <w:i/>
                <w:lang w:val="pt-PT"/>
              </w:rPr>
              <w:t>ica e responde a situações inseguras – fogão, estrada, assento do carro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F665C" w14:textId="5FBF33B2" w:rsidR="00016514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22"/>
          </w:p>
          <w:p w14:paraId="7BC87E05" w14:textId="1700F4E3" w:rsidR="00F62371" w:rsidRPr="00EC653B" w:rsidRDefault="00F62371" w:rsidP="00C02132">
            <w:pPr>
              <w:rPr>
                <w:lang w:val="pt-PT"/>
              </w:rPr>
            </w:pPr>
          </w:p>
        </w:tc>
      </w:tr>
    </w:tbl>
    <w:p w14:paraId="6234338A" w14:textId="31641CDE" w:rsidR="005B3762" w:rsidRPr="00EC653B" w:rsidRDefault="005B3762" w:rsidP="00562708">
      <w:pPr>
        <w:tabs>
          <w:tab w:val="left" w:pos="3816"/>
        </w:tabs>
        <w:spacing w:line="360" w:lineRule="auto"/>
        <w:rPr>
          <w:rFonts w:eastAsia="Times New Roman" w:cs="Arial"/>
          <w:sz w:val="24"/>
          <w:szCs w:val="24"/>
          <w:lang w:val="pt-PT"/>
        </w:rPr>
      </w:pPr>
    </w:p>
    <w:sectPr w:rsidR="005B3762" w:rsidRPr="00EC653B" w:rsidSect="00C678C5">
      <w:pgSz w:w="12240" w:h="15840"/>
      <w:pgMar w:top="432" w:right="720" w:bottom="144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A55A78" w14:textId="77777777" w:rsidR="00974B57" w:rsidRDefault="00974B57" w:rsidP="00B844F6">
      <w:pPr>
        <w:spacing w:after="0" w:line="240" w:lineRule="auto"/>
      </w:pPr>
      <w:r>
        <w:separator/>
      </w:r>
    </w:p>
  </w:endnote>
  <w:endnote w:type="continuationSeparator" w:id="0">
    <w:p w14:paraId="05F03025" w14:textId="77777777" w:rsidR="00974B57" w:rsidRDefault="00974B57" w:rsidP="00B84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Malgun Gothic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A8D24A" w14:textId="77777777" w:rsidR="00974B57" w:rsidRDefault="00974B57" w:rsidP="00B844F6">
      <w:pPr>
        <w:spacing w:after="0" w:line="240" w:lineRule="auto"/>
      </w:pPr>
      <w:r>
        <w:separator/>
      </w:r>
    </w:p>
  </w:footnote>
  <w:footnote w:type="continuationSeparator" w:id="0">
    <w:p w14:paraId="3A29F7ED" w14:textId="77777777" w:rsidR="00974B57" w:rsidRDefault="00974B57" w:rsidP="00B844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B1D28"/>
    <w:multiLevelType w:val="hybridMultilevel"/>
    <w:tmpl w:val="0CF0CF9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6F44EF"/>
    <w:multiLevelType w:val="hybridMultilevel"/>
    <w:tmpl w:val="6E229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DF1826"/>
    <w:multiLevelType w:val="hybridMultilevel"/>
    <w:tmpl w:val="828E0318"/>
    <w:lvl w:ilvl="0" w:tplc="11B847B8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AF17D5"/>
    <w:multiLevelType w:val="hybridMultilevel"/>
    <w:tmpl w:val="0B1ECE3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F97656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614572"/>
    <w:multiLevelType w:val="hybridMultilevel"/>
    <w:tmpl w:val="B1B60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63D94"/>
    <w:multiLevelType w:val="hybridMultilevel"/>
    <w:tmpl w:val="B2BC8284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801BF4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B6262"/>
    <w:multiLevelType w:val="hybridMultilevel"/>
    <w:tmpl w:val="11EE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034027"/>
    <w:multiLevelType w:val="hybridMultilevel"/>
    <w:tmpl w:val="93D4D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D429B0"/>
    <w:multiLevelType w:val="hybridMultilevel"/>
    <w:tmpl w:val="0316C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D06AE3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27233F"/>
    <w:multiLevelType w:val="hybridMultilevel"/>
    <w:tmpl w:val="E3CCA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6FB504F"/>
    <w:multiLevelType w:val="hybridMultilevel"/>
    <w:tmpl w:val="75C22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5457876">
    <w:abstractNumId w:val="5"/>
  </w:num>
  <w:num w:numId="2" w16cid:durableId="1335063863">
    <w:abstractNumId w:val="13"/>
  </w:num>
  <w:num w:numId="3" w16cid:durableId="691538736">
    <w:abstractNumId w:val="10"/>
  </w:num>
  <w:num w:numId="4" w16cid:durableId="499273307">
    <w:abstractNumId w:val="9"/>
  </w:num>
  <w:num w:numId="5" w16cid:durableId="21250329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60510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24014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91225673">
    <w:abstractNumId w:val="4"/>
  </w:num>
  <w:num w:numId="9" w16cid:durableId="1959531023">
    <w:abstractNumId w:val="12"/>
  </w:num>
  <w:num w:numId="10" w16cid:durableId="1420909232">
    <w:abstractNumId w:val="8"/>
  </w:num>
  <w:num w:numId="11" w16cid:durableId="2011444983">
    <w:abstractNumId w:val="1"/>
  </w:num>
  <w:num w:numId="12" w16cid:durableId="1584879444">
    <w:abstractNumId w:val="6"/>
  </w:num>
  <w:num w:numId="13" w16cid:durableId="1350524446">
    <w:abstractNumId w:val="3"/>
  </w:num>
  <w:num w:numId="14" w16cid:durableId="255751722">
    <w:abstractNumId w:val="0"/>
  </w:num>
  <w:num w:numId="15" w16cid:durableId="15956286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ocumentProtection w:edit="forms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TSwMLEwNzI1NTNU0lEKTi0uzszPAykwrwUA8CpMZiwAAAA="/>
  </w:docVars>
  <w:rsids>
    <w:rsidRoot w:val="00A448C0"/>
    <w:rsid w:val="00016514"/>
    <w:rsid w:val="000357FE"/>
    <w:rsid w:val="00050896"/>
    <w:rsid w:val="00062101"/>
    <w:rsid w:val="00064F18"/>
    <w:rsid w:val="000666B9"/>
    <w:rsid w:val="00083529"/>
    <w:rsid w:val="00086383"/>
    <w:rsid w:val="000A074B"/>
    <w:rsid w:val="000C5E29"/>
    <w:rsid w:val="000F1A32"/>
    <w:rsid w:val="00117D92"/>
    <w:rsid w:val="00165412"/>
    <w:rsid w:val="00194336"/>
    <w:rsid w:val="001B017A"/>
    <w:rsid w:val="001D7B0B"/>
    <w:rsid w:val="001F022A"/>
    <w:rsid w:val="00202BA2"/>
    <w:rsid w:val="00282C16"/>
    <w:rsid w:val="00292FAC"/>
    <w:rsid w:val="002A3AE5"/>
    <w:rsid w:val="002D261B"/>
    <w:rsid w:val="002F2214"/>
    <w:rsid w:val="003011B5"/>
    <w:rsid w:val="00330A62"/>
    <w:rsid w:val="0033355A"/>
    <w:rsid w:val="00335371"/>
    <w:rsid w:val="00340148"/>
    <w:rsid w:val="00341000"/>
    <w:rsid w:val="00372378"/>
    <w:rsid w:val="00376930"/>
    <w:rsid w:val="00380117"/>
    <w:rsid w:val="003B3351"/>
    <w:rsid w:val="003C5F9B"/>
    <w:rsid w:val="003D7C20"/>
    <w:rsid w:val="003E26B8"/>
    <w:rsid w:val="003E6BEC"/>
    <w:rsid w:val="00410F72"/>
    <w:rsid w:val="004139EA"/>
    <w:rsid w:val="00421F83"/>
    <w:rsid w:val="004303BB"/>
    <w:rsid w:val="00436147"/>
    <w:rsid w:val="004409DE"/>
    <w:rsid w:val="00443A82"/>
    <w:rsid w:val="00451D3B"/>
    <w:rsid w:val="00455D6D"/>
    <w:rsid w:val="0049613D"/>
    <w:rsid w:val="004A08B8"/>
    <w:rsid w:val="004A44CB"/>
    <w:rsid w:val="004C74EB"/>
    <w:rsid w:val="004D7E7F"/>
    <w:rsid w:val="004E47D4"/>
    <w:rsid w:val="00532152"/>
    <w:rsid w:val="005346FC"/>
    <w:rsid w:val="00534721"/>
    <w:rsid w:val="00544969"/>
    <w:rsid w:val="00547EBD"/>
    <w:rsid w:val="0055231C"/>
    <w:rsid w:val="00552F1C"/>
    <w:rsid w:val="00562708"/>
    <w:rsid w:val="005674DF"/>
    <w:rsid w:val="00570443"/>
    <w:rsid w:val="005A3225"/>
    <w:rsid w:val="005B3762"/>
    <w:rsid w:val="00620B04"/>
    <w:rsid w:val="00631256"/>
    <w:rsid w:val="00642C67"/>
    <w:rsid w:val="00665B5F"/>
    <w:rsid w:val="006A3C26"/>
    <w:rsid w:val="006D300A"/>
    <w:rsid w:val="00701312"/>
    <w:rsid w:val="00734034"/>
    <w:rsid w:val="0074541C"/>
    <w:rsid w:val="00754ADB"/>
    <w:rsid w:val="007937DF"/>
    <w:rsid w:val="007A346F"/>
    <w:rsid w:val="007B33DF"/>
    <w:rsid w:val="007C5D84"/>
    <w:rsid w:val="007F147C"/>
    <w:rsid w:val="00803209"/>
    <w:rsid w:val="008067F9"/>
    <w:rsid w:val="008154C4"/>
    <w:rsid w:val="00826979"/>
    <w:rsid w:val="00835E55"/>
    <w:rsid w:val="00845AFB"/>
    <w:rsid w:val="00894388"/>
    <w:rsid w:val="008B6CDB"/>
    <w:rsid w:val="008C084D"/>
    <w:rsid w:val="008C1ACD"/>
    <w:rsid w:val="008D4003"/>
    <w:rsid w:val="008D4FAF"/>
    <w:rsid w:val="008D7B28"/>
    <w:rsid w:val="008E02EE"/>
    <w:rsid w:val="008F7567"/>
    <w:rsid w:val="00900DB8"/>
    <w:rsid w:val="00927532"/>
    <w:rsid w:val="00933B70"/>
    <w:rsid w:val="009577D2"/>
    <w:rsid w:val="00957F55"/>
    <w:rsid w:val="00974B57"/>
    <w:rsid w:val="009B114B"/>
    <w:rsid w:val="009B689C"/>
    <w:rsid w:val="009C3A90"/>
    <w:rsid w:val="009C67C7"/>
    <w:rsid w:val="009D6C9F"/>
    <w:rsid w:val="00A06B80"/>
    <w:rsid w:val="00A300B6"/>
    <w:rsid w:val="00A448C0"/>
    <w:rsid w:val="00A56832"/>
    <w:rsid w:val="00A6039A"/>
    <w:rsid w:val="00A626AF"/>
    <w:rsid w:val="00A77CD2"/>
    <w:rsid w:val="00A9145B"/>
    <w:rsid w:val="00AA4695"/>
    <w:rsid w:val="00AB053B"/>
    <w:rsid w:val="00AB6C9E"/>
    <w:rsid w:val="00AC6A19"/>
    <w:rsid w:val="00AD213F"/>
    <w:rsid w:val="00AD3DC7"/>
    <w:rsid w:val="00AE6031"/>
    <w:rsid w:val="00B6064E"/>
    <w:rsid w:val="00B844F6"/>
    <w:rsid w:val="00BB0B10"/>
    <w:rsid w:val="00BB0C35"/>
    <w:rsid w:val="00BC6C0C"/>
    <w:rsid w:val="00BD41B4"/>
    <w:rsid w:val="00BF68C7"/>
    <w:rsid w:val="00C02132"/>
    <w:rsid w:val="00C02724"/>
    <w:rsid w:val="00C11EA5"/>
    <w:rsid w:val="00C21F8F"/>
    <w:rsid w:val="00C30DBA"/>
    <w:rsid w:val="00C47B0B"/>
    <w:rsid w:val="00C63933"/>
    <w:rsid w:val="00C678C5"/>
    <w:rsid w:val="00C81BAD"/>
    <w:rsid w:val="00C86FCD"/>
    <w:rsid w:val="00CC20F8"/>
    <w:rsid w:val="00DB6E6E"/>
    <w:rsid w:val="00DD3974"/>
    <w:rsid w:val="00DD6F22"/>
    <w:rsid w:val="00DE6C32"/>
    <w:rsid w:val="00E125D2"/>
    <w:rsid w:val="00E258FD"/>
    <w:rsid w:val="00E43E52"/>
    <w:rsid w:val="00E47817"/>
    <w:rsid w:val="00E51D39"/>
    <w:rsid w:val="00E9055D"/>
    <w:rsid w:val="00E90ABE"/>
    <w:rsid w:val="00E9358B"/>
    <w:rsid w:val="00EB0AAE"/>
    <w:rsid w:val="00EC4E2E"/>
    <w:rsid w:val="00EC653B"/>
    <w:rsid w:val="00ED1F8B"/>
    <w:rsid w:val="00EE1F63"/>
    <w:rsid w:val="00EE22C1"/>
    <w:rsid w:val="00EF1A19"/>
    <w:rsid w:val="00EF3558"/>
    <w:rsid w:val="00EF58B8"/>
    <w:rsid w:val="00EF7DAB"/>
    <w:rsid w:val="00F132F0"/>
    <w:rsid w:val="00F13E5A"/>
    <w:rsid w:val="00F16FDB"/>
    <w:rsid w:val="00F62371"/>
    <w:rsid w:val="00F77B08"/>
    <w:rsid w:val="00F80E09"/>
    <w:rsid w:val="00F865CD"/>
    <w:rsid w:val="00FA372E"/>
    <w:rsid w:val="00FA776B"/>
    <w:rsid w:val="00FB3E21"/>
    <w:rsid w:val="00FF1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43359"/>
  <w15:docId w15:val="{935D377E-8DA3-4136-ABE5-15467F3F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tyle2">
    <w:name w:val="Table Style 2"/>
    <w:rsid w:val="00A448C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bdr w:val="nil"/>
    </w:rPr>
  </w:style>
  <w:style w:type="paragraph" w:customStyle="1" w:styleId="Default">
    <w:name w:val="Default"/>
    <w:rsid w:val="00A448C0"/>
    <w:pPr>
      <w:autoSpaceDE w:val="0"/>
      <w:autoSpaceDN w:val="0"/>
      <w:adjustRightInd w:val="0"/>
      <w:spacing w:after="0" w:line="240" w:lineRule="auto"/>
    </w:pPr>
    <w:rPr>
      <w:rFonts w:ascii="Calibri" w:eastAsia="Arial Unicode MS" w:hAnsi="Calibri" w:cs="Calibri"/>
      <w:color w:val="000000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D397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4F6"/>
  </w:style>
  <w:style w:type="paragraph" w:styleId="Footer">
    <w:name w:val="footer"/>
    <w:basedOn w:val="Normal"/>
    <w:link w:val="Foot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4F6"/>
  </w:style>
  <w:style w:type="paragraph" w:styleId="ListParagraph">
    <w:name w:val="List Paragraph"/>
    <w:basedOn w:val="Normal"/>
    <w:uiPriority w:val="34"/>
    <w:qFormat/>
    <w:rsid w:val="0034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1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1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93588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05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9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8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2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679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01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14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151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478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307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7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47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45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862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022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36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13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318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31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36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9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68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08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4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2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340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42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0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93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640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20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2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0870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250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5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1326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52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8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8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73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9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550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80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159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22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941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gi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20DD12-41E6-4D4C-B5EC-0A0F82973E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FDF642-1D70-45E3-B96C-9E9D665C6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7D9EC-88D7-44E1-8085-4C1738BADE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EE2D68-9DE6-4238-860C-34216DC742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4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tte, Holly</dc:creator>
  <cp:lastModifiedBy>Ayotte, Holly</cp:lastModifiedBy>
  <cp:revision>2</cp:revision>
  <dcterms:created xsi:type="dcterms:W3CDTF">2025-02-03T16:32:00Z</dcterms:created>
  <dcterms:modified xsi:type="dcterms:W3CDTF">2025-02-0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